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8"/>
        <w:gridCol w:w="7327"/>
      </w:tblGrid>
      <w:tr w:rsidR="009C09C8" w:rsidRPr="009C09C8" w14:paraId="247531A5" w14:textId="77777777" w:rsidTr="009C09C8">
        <w:trPr>
          <w:gridAfter w:val="1"/>
        </w:trPr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EFE01C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Redis Installation</w:t>
            </w:r>
          </w:p>
        </w:tc>
      </w:tr>
      <w:tr w:rsidR="009C09C8" w:rsidRPr="009C09C8" w14:paraId="411755B3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FE4582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D5967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6A1BA1B4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27B3C38E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73F8FAA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774C3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1) For Windows</w:t>
            </w:r>
          </w:p>
        </w:tc>
      </w:tr>
      <w:tr w:rsidR="009C09C8" w:rsidRPr="009C09C8" w14:paraId="43DB9948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61F5CE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1FA3CB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>- Enable WSL from "Turn Windows features on or off settings"</w:t>
            </w:r>
          </w:p>
        </w:tc>
      </w:tr>
      <w:tr w:rsidR="009C09C8" w:rsidRPr="009C09C8" w14:paraId="4999D830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9446A2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6688C6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>- Restart the machine</w:t>
            </w:r>
          </w:p>
        </w:tc>
      </w:tr>
      <w:tr w:rsidR="009C09C8" w:rsidRPr="009C09C8" w14:paraId="07758E0E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07957C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FE8D0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>- Install Ubuntu20.04 from Windows Store</w:t>
            </w:r>
          </w:p>
        </w:tc>
      </w:tr>
      <w:tr w:rsidR="009C09C8" w:rsidRPr="009C09C8" w14:paraId="790C23FF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3D76542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547B54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>- Open Ubuntu and setup name and password</w:t>
            </w:r>
          </w:p>
        </w:tc>
      </w:tr>
      <w:tr w:rsidR="009C09C8" w:rsidRPr="009C09C8" w14:paraId="14655CF4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CDEFB6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71FF8C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>- Run the following commands:</w:t>
            </w:r>
          </w:p>
        </w:tc>
      </w:tr>
      <w:tr w:rsidR="009C09C8" w:rsidRPr="009C09C8" w14:paraId="74C991B5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ABADDF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3A0473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sudo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apt-get update</w:t>
            </w:r>
          </w:p>
        </w:tc>
      </w:tr>
      <w:tr w:rsidR="009C09C8" w:rsidRPr="009C09C8" w14:paraId="4B11F167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E7B61A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1EC46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sudo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apt-get upgrade</w:t>
            </w:r>
          </w:p>
        </w:tc>
      </w:tr>
      <w:tr w:rsidR="009C09C8" w:rsidRPr="009C09C8" w14:paraId="37B6E84C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66CA32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67A87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sudo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apt-get install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redis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server</w:t>
            </w:r>
          </w:p>
        </w:tc>
      </w:tr>
      <w:tr w:rsidR="009C09C8" w:rsidRPr="009C09C8" w14:paraId="5E74B451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EFA8A3E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96562C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sudo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service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redis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server restart</w:t>
            </w:r>
          </w:p>
        </w:tc>
      </w:tr>
      <w:tr w:rsidR="009C09C8" w:rsidRPr="009C09C8" w14:paraId="5AE3B8C7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367BA4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3211DA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redis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cli</w:t>
            </w:r>
          </w:p>
        </w:tc>
      </w:tr>
      <w:tr w:rsidR="009C09C8" w:rsidRPr="009C09C8" w14:paraId="6308DE20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34894D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84351A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51F5F019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72323197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63E52CE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FB993A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2) For Linux</w:t>
            </w:r>
          </w:p>
        </w:tc>
      </w:tr>
      <w:tr w:rsidR="009C09C8" w:rsidRPr="009C09C8" w14:paraId="6BC41CC3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A560E0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5821DF6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>- Run the commands:</w:t>
            </w:r>
          </w:p>
        </w:tc>
      </w:tr>
      <w:tr w:rsidR="009C09C8" w:rsidRPr="009C09C8" w14:paraId="12DD949A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90601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C3714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sudo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apt-get install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redis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server</w:t>
            </w:r>
          </w:p>
        </w:tc>
      </w:tr>
      <w:tr w:rsidR="009C09C8" w:rsidRPr="009C09C8" w14:paraId="5AFB2BBB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9A8952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93038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sudo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service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redis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server restart</w:t>
            </w:r>
          </w:p>
        </w:tc>
      </w:tr>
      <w:tr w:rsidR="009C09C8" w:rsidRPr="009C09C8" w14:paraId="140B06B0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C98F0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81078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  <w:t xml:space="preserve">&gt;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redis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cli</w:t>
            </w:r>
          </w:p>
        </w:tc>
      </w:tr>
      <w:tr w:rsidR="009C09C8" w:rsidRPr="009C09C8" w14:paraId="69E352AB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0C416B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36512F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01D52B1B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2FB003E5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E75C3D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CA7324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----------------------------------------------------------------------</w:t>
            </w:r>
          </w:p>
        </w:tc>
      </w:tr>
      <w:tr w:rsidR="009C09C8" w:rsidRPr="009C09C8" w14:paraId="6953F997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23D8A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4F8657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54E17BB7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430CF1C2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9AF517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B94807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USAGE</w:t>
            </w:r>
          </w:p>
        </w:tc>
      </w:tr>
      <w:tr w:rsidR="009C09C8" w:rsidRPr="009C09C8" w14:paraId="68051BBF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A388AD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BF2F96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5F91660E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430E90D2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066779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BC54D0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SET key value</w:t>
            </w:r>
          </w:p>
        </w:tc>
      </w:tr>
      <w:tr w:rsidR="009C09C8" w:rsidRPr="009C09C8" w14:paraId="5B3666AF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D6994A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3C36CEB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GET key</w:t>
            </w:r>
          </w:p>
        </w:tc>
      </w:tr>
      <w:tr w:rsidR="009C09C8" w:rsidRPr="009C09C8" w14:paraId="176B7299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0E365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46AD1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-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ttl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key</w:t>
            </w:r>
          </w:p>
        </w:tc>
      </w:tr>
      <w:tr w:rsidR="009C09C8" w:rsidRPr="009C09C8" w14:paraId="4F79A709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181B3F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D9F43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KEYS *</w:t>
            </w:r>
          </w:p>
        </w:tc>
      </w:tr>
      <w:tr w:rsidR="009C09C8" w:rsidRPr="009C09C8" w14:paraId="5537A9AE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09D6B2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7E16A5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DEL key</w:t>
            </w:r>
          </w:p>
        </w:tc>
      </w:tr>
      <w:tr w:rsidR="009C09C8" w:rsidRPr="009C09C8" w14:paraId="0E174531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56E13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B0C9E06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FLUSHALL</w:t>
            </w:r>
          </w:p>
        </w:tc>
      </w:tr>
      <w:tr w:rsidR="009C09C8" w:rsidRPr="009C09C8" w14:paraId="2076360D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C629B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A2A5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EXISTS key</w:t>
            </w:r>
          </w:p>
        </w:tc>
      </w:tr>
      <w:tr w:rsidR="009C09C8" w:rsidRPr="009C09C8" w14:paraId="194B0F24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04554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488CB7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expire key time</w:t>
            </w:r>
          </w:p>
        </w:tc>
      </w:tr>
      <w:tr w:rsidR="009C09C8" w:rsidRPr="009C09C8" w14:paraId="5CBAC35E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90969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ED2540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-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setex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key time value</w:t>
            </w:r>
          </w:p>
        </w:tc>
      </w:tr>
      <w:tr w:rsidR="009C09C8" w:rsidRPr="009C09C8" w14:paraId="4B322AEA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E5D30E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DE74C3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ab/>
            </w:r>
          </w:p>
        </w:tc>
      </w:tr>
      <w:tr w:rsidR="009C09C8" w:rsidRPr="009C09C8" w14:paraId="246EDFD3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A5372F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34300A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3C7D0D2A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6EC24B2F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8D6AC8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465F4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For Arrays</w:t>
            </w:r>
          </w:p>
        </w:tc>
      </w:tr>
      <w:tr w:rsidR="009C09C8" w:rsidRPr="009C09C8" w14:paraId="61A37EFF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ECB37D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2A375B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7F9A6862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05A5FFFC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4BDF2B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BD48FD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LPUSH array value</w:t>
            </w:r>
          </w:p>
        </w:tc>
      </w:tr>
      <w:tr w:rsidR="009C09C8" w:rsidRPr="009C09C8" w14:paraId="4A9BD6FD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5A1394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ADF4F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RPUSH array value</w:t>
            </w:r>
          </w:p>
        </w:tc>
      </w:tr>
      <w:tr w:rsidR="009C09C8" w:rsidRPr="009C09C8" w14:paraId="1B9BFA9C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7937C47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139DDD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LRANGE array start stop</w:t>
            </w:r>
          </w:p>
        </w:tc>
      </w:tr>
      <w:tr w:rsidR="009C09C8" w:rsidRPr="009C09C8" w14:paraId="0F8AFF96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E9E58C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181283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LPOP array</w:t>
            </w:r>
          </w:p>
        </w:tc>
      </w:tr>
      <w:tr w:rsidR="009C09C8" w:rsidRPr="009C09C8" w14:paraId="608BD6EE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7BE8B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9BC2C5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RPOP array</w:t>
            </w:r>
          </w:p>
        </w:tc>
      </w:tr>
      <w:tr w:rsidR="009C09C8" w:rsidRPr="009C09C8" w14:paraId="7D3DE16C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FC160B8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A86123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1EA363F1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1CE30965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9FDFA60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7AFE62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1C7DB059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0163FED3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EC30F9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1F8CA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For Sets</w:t>
            </w:r>
          </w:p>
        </w:tc>
      </w:tr>
      <w:tr w:rsidR="009C09C8" w:rsidRPr="009C09C8" w14:paraId="509CB88D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33867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B99A2E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265CC921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4E896E0B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60D097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2F02C0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- SADD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myset</w:t>
            </w:r>
            <w:proofErr w:type="spellEnd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 value</w:t>
            </w:r>
          </w:p>
        </w:tc>
      </w:tr>
      <w:tr w:rsidR="009C09C8" w:rsidRPr="009C09C8" w14:paraId="1CB07AE8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4F843A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904B95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- SMEMBERS </w:t>
            </w:r>
            <w:proofErr w:type="spellStart"/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myset</w:t>
            </w:r>
            <w:proofErr w:type="spellEnd"/>
          </w:p>
        </w:tc>
      </w:tr>
      <w:tr w:rsidR="009C09C8" w:rsidRPr="009C09C8" w14:paraId="341187CD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67DFB6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FE234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109B6229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72A782F0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939333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B82C931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636D4972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4A4B705A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5719F1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8AE3A0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For Object/Hash</w:t>
            </w:r>
          </w:p>
        </w:tc>
      </w:tr>
      <w:tr w:rsidR="009C09C8" w:rsidRPr="009C09C8" w14:paraId="077250F7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B221705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5D9EAFD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  <w:p w14:paraId="4418D363" w14:textId="77777777" w:rsidR="009C09C8" w:rsidRPr="009C09C8" w:rsidRDefault="009C09C8" w:rsidP="009C09C8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</w:tr>
      <w:tr w:rsidR="009C09C8" w:rsidRPr="009C09C8" w14:paraId="01C36DD0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98B898" w14:textId="77777777" w:rsidR="009C09C8" w:rsidRPr="009C09C8" w:rsidRDefault="009C09C8" w:rsidP="009C09C8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EE8725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 xml:space="preserve">- HSET key field value </w:t>
            </w:r>
          </w:p>
        </w:tc>
      </w:tr>
      <w:tr w:rsidR="009C09C8" w:rsidRPr="009C09C8" w14:paraId="0D386D52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58701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D13703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HGET key field</w:t>
            </w:r>
          </w:p>
        </w:tc>
      </w:tr>
      <w:tr w:rsidR="009C09C8" w:rsidRPr="009C09C8" w14:paraId="4BEFBC36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8C6A6C0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7F7E3ED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HGETALL key</w:t>
            </w:r>
          </w:p>
        </w:tc>
      </w:tr>
      <w:tr w:rsidR="009C09C8" w:rsidRPr="009C09C8" w14:paraId="31A88160" w14:textId="77777777" w:rsidTr="009C09C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143789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A36D64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HDEL key field</w:t>
            </w:r>
          </w:p>
        </w:tc>
      </w:tr>
      <w:tr w:rsidR="009C09C8" w:rsidRPr="009C09C8" w14:paraId="07BEF47F" w14:textId="77777777" w:rsidTr="009C09C8">
        <w:tc>
          <w:tcPr>
            <w:tcW w:w="750" w:type="dxa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781705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17D7CF" w14:textId="77777777" w:rsidR="009C09C8" w:rsidRPr="009C09C8" w:rsidRDefault="009C09C8" w:rsidP="009C09C8">
            <w:pPr>
              <w:spacing w:after="0" w:line="300" w:lineRule="atLeast"/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</w:pPr>
            <w:r w:rsidRPr="009C09C8">
              <w:rPr>
                <w:rFonts w:ascii="Consolas" w:eastAsia="Times New Roman" w:hAnsi="Consolas" w:cs="Times New Roman"/>
                <w:sz w:val="18"/>
                <w:szCs w:val="18"/>
                <w:lang w:eastAsia="en-IN"/>
              </w:rPr>
              <w:t>- HEXISTS key field</w:t>
            </w:r>
          </w:p>
        </w:tc>
      </w:tr>
    </w:tbl>
    <w:p w14:paraId="765E02A4" w14:textId="77777777" w:rsidR="00E7789E" w:rsidRDefault="009C09C8"/>
    <w:sectPr w:rsidR="00E778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LA0NTM2NDMzM7JQ0lEKTi0uzszPAykwrAUAhV0S5SwAAAA="/>
  </w:docVars>
  <w:rsids>
    <w:rsidRoot w:val="0098600B"/>
    <w:rsid w:val="006E2F08"/>
    <w:rsid w:val="0098600B"/>
    <w:rsid w:val="009C09C8"/>
    <w:rsid w:val="00D9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3A3D9C5-B415-4CC2-A7D1-BA99F957E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6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1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42884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61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nijhawan</dc:creator>
  <cp:keywords/>
  <dc:description/>
  <cp:lastModifiedBy>piyush nijhawan</cp:lastModifiedBy>
  <cp:revision>2</cp:revision>
  <dcterms:created xsi:type="dcterms:W3CDTF">2021-09-08T18:22:00Z</dcterms:created>
  <dcterms:modified xsi:type="dcterms:W3CDTF">2021-09-08T18:24:00Z</dcterms:modified>
</cp:coreProperties>
</file>